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F41FB4" w:rsidRPr="00F41FB4" w14:paraId="62372613" w14:textId="77777777" w:rsidTr="007620EC">
        <w:trPr>
          <w:cantSplit/>
        </w:trPr>
        <w:tc>
          <w:tcPr>
            <w:tcW w:w="9350" w:type="dxa"/>
            <w:gridSpan w:val="2"/>
            <w:shd w:val="clear" w:color="auto" w:fill="D9D9D9" w:themeFill="background1" w:themeFillShade="D9"/>
            <w:vAlign w:val="center"/>
          </w:tcPr>
          <w:p w14:paraId="1EDEBE4C" w14:textId="77777777" w:rsidR="00F41FB4" w:rsidRPr="004D11E7" w:rsidRDefault="00F41FB4" w:rsidP="00966AF1">
            <w:pPr>
              <w:spacing w:before="120" w:after="120"/>
              <w:jc w:val="center"/>
              <w:rPr>
                <w:sz w:val="36"/>
              </w:rPr>
            </w:pPr>
            <w:r w:rsidRPr="004D11E7">
              <w:rPr>
                <w:sz w:val="36"/>
              </w:rPr>
              <w:t>NIST MEP National Network – MEP Connect</w:t>
            </w:r>
          </w:p>
        </w:tc>
      </w:tr>
      <w:tr w:rsidR="00F41FB4" w:rsidRPr="00F41FB4" w14:paraId="5CE1956F" w14:textId="77777777" w:rsidTr="007620EC">
        <w:trPr>
          <w:cantSplit/>
        </w:trPr>
        <w:tc>
          <w:tcPr>
            <w:tcW w:w="9350" w:type="dxa"/>
            <w:gridSpan w:val="2"/>
            <w:shd w:val="clear" w:color="auto" w:fill="D9D9D9" w:themeFill="background1" w:themeFillShade="D9"/>
            <w:vAlign w:val="center"/>
          </w:tcPr>
          <w:p w14:paraId="78BC9724" w14:textId="77777777" w:rsidR="004D11E7" w:rsidRDefault="00F41FB4" w:rsidP="00966AF1">
            <w:pPr>
              <w:spacing w:before="120" w:after="120"/>
              <w:jc w:val="center"/>
              <w:rPr>
                <w:sz w:val="36"/>
              </w:rPr>
            </w:pPr>
            <w:r w:rsidRPr="004D11E7">
              <w:rPr>
                <w:sz w:val="36"/>
              </w:rPr>
              <w:t>Supplier Scouting Submission Form</w:t>
            </w:r>
          </w:p>
          <w:p w14:paraId="75FF4406" w14:textId="77777777" w:rsidR="00F41FB4" w:rsidRPr="004D11E7" w:rsidRDefault="004D11E7" w:rsidP="00966AF1">
            <w:pPr>
              <w:spacing w:before="120" w:after="120"/>
              <w:jc w:val="center"/>
              <w:rPr>
                <w:sz w:val="36"/>
              </w:rPr>
            </w:pPr>
            <w:r w:rsidRPr="004D11E7">
              <w:rPr>
                <w:sz w:val="36"/>
              </w:rPr>
              <w:t>Manufacturer Information</w:t>
            </w:r>
          </w:p>
        </w:tc>
      </w:tr>
      <w:tr w:rsidR="002160FC" w:rsidRPr="00F41FB4" w14:paraId="52918C05" w14:textId="77777777" w:rsidTr="007620EC">
        <w:trPr>
          <w:cantSplit/>
        </w:trPr>
        <w:tc>
          <w:tcPr>
            <w:tcW w:w="4675" w:type="dxa"/>
            <w:vAlign w:val="center"/>
          </w:tcPr>
          <w:p w14:paraId="552EBBE2" w14:textId="77777777" w:rsidR="002160FC" w:rsidRPr="00F41FB4" w:rsidRDefault="002160FC" w:rsidP="00966AF1">
            <w:pPr>
              <w:spacing w:before="120" w:after="120"/>
              <w:rPr>
                <w:sz w:val="28"/>
              </w:rPr>
            </w:pPr>
            <w:r w:rsidRPr="00F41FB4">
              <w:rPr>
                <w:sz w:val="28"/>
              </w:rPr>
              <w:t>Scouting Opportunity Number*</w:t>
            </w:r>
          </w:p>
        </w:tc>
        <w:tc>
          <w:tcPr>
            <w:tcW w:w="4675" w:type="dxa"/>
            <w:vAlign w:val="center"/>
          </w:tcPr>
          <w:p w14:paraId="7CEAB0E7" w14:textId="77777777" w:rsidR="002160FC" w:rsidRPr="00F41FB4" w:rsidRDefault="002160FC" w:rsidP="00966AF1">
            <w:pPr>
              <w:spacing w:before="120" w:after="120"/>
              <w:rPr>
                <w:sz w:val="28"/>
              </w:rPr>
            </w:pPr>
          </w:p>
        </w:tc>
      </w:tr>
      <w:tr w:rsidR="00401B0C" w:rsidRPr="00F41FB4" w14:paraId="347A5126" w14:textId="77777777" w:rsidTr="007620EC">
        <w:trPr>
          <w:cantSplit/>
        </w:trPr>
        <w:tc>
          <w:tcPr>
            <w:tcW w:w="9350" w:type="dxa"/>
            <w:gridSpan w:val="2"/>
            <w:shd w:val="clear" w:color="auto" w:fill="F2F2F2" w:themeFill="background1" w:themeFillShade="F2"/>
            <w:vAlign w:val="center"/>
          </w:tcPr>
          <w:p w14:paraId="34B590A1" w14:textId="77777777" w:rsidR="00401B0C" w:rsidRPr="00F41FB4" w:rsidRDefault="00401B0C" w:rsidP="008A1701">
            <w:pPr>
              <w:spacing w:before="120" w:after="120"/>
              <w:jc w:val="center"/>
              <w:rPr>
                <w:sz w:val="28"/>
              </w:rPr>
            </w:pPr>
            <w:r>
              <w:rPr>
                <w:sz w:val="28"/>
              </w:rPr>
              <w:t>MEP Center Information</w:t>
            </w:r>
          </w:p>
        </w:tc>
      </w:tr>
      <w:tr w:rsidR="00401B0C" w:rsidRPr="00F41FB4" w14:paraId="45FED1B1" w14:textId="77777777" w:rsidTr="007620EC">
        <w:trPr>
          <w:cantSplit/>
        </w:trPr>
        <w:tc>
          <w:tcPr>
            <w:tcW w:w="4675" w:type="dxa"/>
            <w:vAlign w:val="center"/>
          </w:tcPr>
          <w:p w14:paraId="5387DE6B" w14:textId="77777777" w:rsidR="00401B0C" w:rsidRPr="00F41FB4" w:rsidRDefault="00CE594F" w:rsidP="008A170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 xml:space="preserve">MEP </w:t>
            </w:r>
            <w:r w:rsidR="00401B0C">
              <w:rPr>
                <w:sz w:val="28"/>
              </w:rPr>
              <w:t>Center Name*</w:t>
            </w:r>
          </w:p>
        </w:tc>
        <w:tc>
          <w:tcPr>
            <w:tcW w:w="4675" w:type="dxa"/>
            <w:vAlign w:val="center"/>
          </w:tcPr>
          <w:p w14:paraId="1E6C90E1" w14:textId="77777777" w:rsidR="00401B0C" w:rsidRPr="00F41FB4" w:rsidRDefault="00401B0C" w:rsidP="008A170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Purdue MEP</w:t>
            </w:r>
            <w:r w:rsidR="00F70E55">
              <w:rPr>
                <w:sz w:val="28"/>
              </w:rPr>
              <w:t xml:space="preserve"> (IN-MEP)</w:t>
            </w:r>
          </w:p>
        </w:tc>
      </w:tr>
      <w:tr w:rsidR="00401B0C" w:rsidRPr="00F41FB4" w14:paraId="762CD880" w14:textId="77777777" w:rsidTr="007620EC">
        <w:trPr>
          <w:cantSplit/>
        </w:trPr>
        <w:tc>
          <w:tcPr>
            <w:tcW w:w="4675" w:type="dxa"/>
            <w:vAlign w:val="center"/>
          </w:tcPr>
          <w:p w14:paraId="5BBF57DA" w14:textId="77777777" w:rsidR="00401B0C" w:rsidRDefault="00CE594F" w:rsidP="008A170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 xml:space="preserve">MEP Contact </w:t>
            </w:r>
            <w:r w:rsidR="00401B0C">
              <w:rPr>
                <w:sz w:val="28"/>
              </w:rPr>
              <w:t>Name*</w:t>
            </w:r>
          </w:p>
        </w:tc>
        <w:tc>
          <w:tcPr>
            <w:tcW w:w="4675" w:type="dxa"/>
            <w:vAlign w:val="center"/>
          </w:tcPr>
          <w:p w14:paraId="569A3D41" w14:textId="681E61FF" w:rsidR="00401B0C" w:rsidRDefault="00407209" w:rsidP="008A170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(to be entered by Purdue MEP)</w:t>
            </w:r>
          </w:p>
        </w:tc>
      </w:tr>
      <w:tr w:rsidR="00401B0C" w:rsidRPr="00F41FB4" w14:paraId="4DB70ED3" w14:textId="77777777" w:rsidTr="007620EC">
        <w:trPr>
          <w:cantSplit/>
        </w:trPr>
        <w:tc>
          <w:tcPr>
            <w:tcW w:w="4675" w:type="dxa"/>
            <w:vAlign w:val="center"/>
          </w:tcPr>
          <w:p w14:paraId="317AAA4D" w14:textId="77777777" w:rsidR="00401B0C" w:rsidRDefault="00401B0C" w:rsidP="008A170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Phone*</w:t>
            </w:r>
          </w:p>
        </w:tc>
        <w:tc>
          <w:tcPr>
            <w:tcW w:w="4675" w:type="dxa"/>
            <w:vAlign w:val="center"/>
          </w:tcPr>
          <w:p w14:paraId="49E412EE" w14:textId="1E0D0CC9" w:rsidR="00401B0C" w:rsidRDefault="00407209" w:rsidP="008A170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(to be entered by Purdue MEP)</w:t>
            </w:r>
          </w:p>
        </w:tc>
      </w:tr>
      <w:tr w:rsidR="00401B0C" w:rsidRPr="00F41FB4" w14:paraId="5A79DC86" w14:textId="77777777" w:rsidTr="007620EC">
        <w:trPr>
          <w:cantSplit/>
        </w:trPr>
        <w:tc>
          <w:tcPr>
            <w:tcW w:w="4675" w:type="dxa"/>
            <w:vAlign w:val="center"/>
          </w:tcPr>
          <w:p w14:paraId="02C090BE" w14:textId="77777777" w:rsidR="00401B0C" w:rsidRDefault="00401B0C" w:rsidP="008A170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Email*</w:t>
            </w:r>
          </w:p>
        </w:tc>
        <w:tc>
          <w:tcPr>
            <w:tcW w:w="4675" w:type="dxa"/>
            <w:vAlign w:val="center"/>
          </w:tcPr>
          <w:p w14:paraId="307D8591" w14:textId="75B04E90" w:rsidR="00401B0C" w:rsidRDefault="00407209" w:rsidP="008A170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(to be entered by Purdue MEP)</w:t>
            </w:r>
          </w:p>
        </w:tc>
      </w:tr>
      <w:tr w:rsidR="00F41FB4" w:rsidRPr="00F41FB4" w14:paraId="01E90AF0" w14:textId="77777777" w:rsidTr="007620EC">
        <w:trPr>
          <w:cantSplit/>
        </w:trPr>
        <w:tc>
          <w:tcPr>
            <w:tcW w:w="9350" w:type="dxa"/>
            <w:gridSpan w:val="2"/>
            <w:shd w:val="clear" w:color="auto" w:fill="F2F2F2" w:themeFill="background1" w:themeFillShade="F2"/>
            <w:vAlign w:val="center"/>
          </w:tcPr>
          <w:p w14:paraId="100DF126" w14:textId="77777777" w:rsidR="00F41FB4" w:rsidRPr="00F41FB4" w:rsidRDefault="00F41FB4" w:rsidP="00966AF1">
            <w:pPr>
              <w:spacing w:before="120" w:after="120"/>
              <w:jc w:val="center"/>
              <w:rPr>
                <w:sz w:val="28"/>
              </w:rPr>
            </w:pPr>
            <w:r>
              <w:rPr>
                <w:sz w:val="28"/>
              </w:rPr>
              <w:t>Identified Manufacturer Information</w:t>
            </w:r>
          </w:p>
        </w:tc>
      </w:tr>
      <w:tr w:rsidR="002160FC" w:rsidRPr="00F41FB4" w14:paraId="2B6D60B9" w14:textId="77777777" w:rsidTr="007620EC">
        <w:trPr>
          <w:cantSplit/>
        </w:trPr>
        <w:tc>
          <w:tcPr>
            <w:tcW w:w="4675" w:type="dxa"/>
            <w:vAlign w:val="center"/>
          </w:tcPr>
          <w:p w14:paraId="64553B47" w14:textId="77777777" w:rsidR="002160FC" w:rsidRPr="00F41FB4" w:rsidRDefault="00F41FB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Manufacturer Company Name*</w:t>
            </w:r>
          </w:p>
        </w:tc>
        <w:tc>
          <w:tcPr>
            <w:tcW w:w="4675" w:type="dxa"/>
            <w:vAlign w:val="center"/>
          </w:tcPr>
          <w:p w14:paraId="34D00570" w14:textId="77777777" w:rsidR="002160FC" w:rsidRPr="00F41FB4" w:rsidRDefault="002160FC" w:rsidP="00966AF1">
            <w:pPr>
              <w:spacing w:before="120" w:after="120"/>
              <w:rPr>
                <w:sz w:val="28"/>
              </w:rPr>
            </w:pPr>
          </w:p>
        </w:tc>
      </w:tr>
      <w:tr w:rsidR="002160FC" w:rsidRPr="00F41FB4" w14:paraId="02045259" w14:textId="77777777" w:rsidTr="007620EC">
        <w:trPr>
          <w:cantSplit/>
        </w:trPr>
        <w:tc>
          <w:tcPr>
            <w:tcW w:w="4675" w:type="dxa"/>
            <w:vAlign w:val="center"/>
          </w:tcPr>
          <w:p w14:paraId="1E24542E" w14:textId="2D10F33E" w:rsidR="002160FC" w:rsidRPr="00F41FB4" w:rsidRDefault="00D8170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DUNS Number</w:t>
            </w:r>
          </w:p>
        </w:tc>
        <w:tc>
          <w:tcPr>
            <w:tcW w:w="4675" w:type="dxa"/>
            <w:vAlign w:val="center"/>
          </w:tcPr>
          <w:p w14:paraId="72BE1A50" w14:textId="77777777" w:rsidR="002160FC" w:rsidRPr="00F41FB4" w:rsidRDefault="002160FC" w:rsidP="00966AF1">
            <w:pPr>
              <w:spacing w:before="120" w:after="120"/>
              <w:rPr>
                <w:sz w:val="28"/>
              </w:rPr>
            </w:pPr>
          </w:p>
        </w:tc>
      </w:tr>
      <w:tr w:rsidR="00A4438F" w:rsidRPr="00F41FB4" w14:paraId="4E22D782" w14:textId="77777777" w:rsidTr="007620EC">
        <w:trPr>
          <w:cantSplit/>
        </w:trPr>
        <w:tc>
          <w:tcPr>
            <w:tcW w:w="4675" w:type="dxa"/>
            <w:vAlign w:val="center"/>
          </w:tcPr>
          <w:p w14:paraId="26503706" w14:textId="3C0BC8EE" w:rsidR="00A4438F" w:rsidRDefault="00D8170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Street Address*</w:t>
            </w:r>
          </w:p>
        </w:tc>
        <w:tc>
          <w:tcPr>
            <w:tcW w:w="4675" w:type="dxa"/>
            <w:vAlign w:val="center"/>
          </w:tcPr>
          <w:p w14:paraId="6E5BADAE" w14:textId="77777777" w:rsidR="00A4438F" w:rsidRPr="00F41FB4" w:rsidRDefault="00A4438F" w:rsidP="00966AF1">
            <w:pPr>
              <w:spacing w:before="120" w:after="120"/>
              <w:rPr>
                <w:sz w:val="28"/>
              </w:rPr>
            </w:pPr>
          </w:p>
        </w:tc>
      </w:tr>
      <w:tr w:rsidR="002160FC" w:rsidRPr="00F41FB4" w14:paraId="31721AA1" w14:textId="77777777" w:rsidTr="007620EC">
        <w:trPr>
          <w:cantSplit/>
        </w:trPr>
        <w:tc>
          <w:tcPr>
            <w:tcW w:w="4675" w:type="dxa"/>
            <w:vAlign w:val="center"/>
          </w:tcPr>
          <w:p w14:paraId="7AD7C75E" w14:textId="77777777" w:rsidR="002160FC" w:rsidRPr="00F41FB4" w:rsidRDefault="00F41FB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City*</w:t>
            </w:r>
          </w:p>
        </w:tc>
        <w:tc>
          <w:tcPr>
            <w:tcW w:w="4675" w:type="dxa"/>
            <w:vAlign w:val="center"/>
          </w:tcPr>
          <w:p w14:paraId="43085357" w14:textId="77777777" w:rsidR="002160FC" w:rsidRPr="00F41FB4" w:rsidRDefault="002160FC" w:rsidP="00966AF1">
            <w:pPr>
              <w:spacing w:before="120" w:after="120"/>
              <w:rPr>
                <w:sz w:val="28"/>
              </w:rPr>
            </w:pPr>
          </w:p>
        </w:tc>
      </w:tr>
      <w:tr w:rsidR="002160FC" w:rsidRPr="00F41FB4" w14:paraId="21EA2BA1" w14:textId="77777777" w:rsidTr="007620EC">
        <w:trPr>
          <w:cantSplit/>
        </w:trPr>
        <w:tc>
          <w:tcPr>
            <w:tcW w:w="4675" w:type="dxa"/>
            <w:vAlign w:val="center"/>
          </w:tcPr>
          <w:p w14:paraId="01746D28" w14:textId="77777777" w:rsidR="002160FC" w:rsidRPr="00F41FB4" w:rsidRDefault="00F41FB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State*</w:t>
            </w:r>
          </w:p>
        </w:tc>
        <w:tc>
          <w:tcPr>
            <w:tcW w:w="4675" w:type="dxa"/>
            <w:vAlign w:val="center"/>
          </w:tcPr>
          <w:p w14:paraId="6A8C42C3" w14:textId="77777777" w:rsidR="002160FC" w:rsidRPr="00F41FB4" w:rsidRDefault="002160FC" w:rsidP="00966AF1">
            <w:pPr>
              <w:spacing w:before="120" w:after="120"/>
              <w:rPr>
                <w:sz w:val="28"/>
              </w:rPr>
            </w:pPr>
          </w:p>
        </w:tc>
      </w:tr>
      <w:tr w:rsidR="002160FC" w:rsidRPr="00F41FB4" w14:paraId="2F441804" w14:textId="77777777" w:rsidTr="007620EC">
        <w:trPr>
          <w:cantSplit/>
        </w:trPr>
        <w:tc>
          <w:tcPr>
            <w:tcW w:w="4675" w:type="dxa"/>
            <w:vAlign w:val="center"/>
          </w:tcPr>
          <w:p w14:paraId="2F9876F0" w14:textId="77777777" w:rsidR="002160FC" w:rsidRPr="00F41FB4" w:rsidRDefault="00F41FB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ZIP Code*</w:t>
            </w:r>
          </w:p>
        </w:tc>
        <w:tc>
          <w:tcPr>
            <w:tcW w:w="4675" w:type="dxa"/>
            <w:vAlign w:val="center"/>
          </w:tcPr>
          <w:p w14:paraId="0717988D" w14:textId="77777777" w:rsidR="002160FC" w:rsidRPr="00F41FB4" w:rsidRDefault="002160FC" w:rsidP="00966AF1">
            <w:pPr>
              <w:spacing w:before="120" w:after="120"/>
              <w:rPr>
                <w:sz w:val="28"/>
              </w:rPr>
            </w:pPr>
          </w:p>
        </w:tc>
      </w:tr>
      <w:tr w:rsidR="002160FC" w:rsidRPr="00F41FB4" w14:paraId="39F9A1B7" w14:textId="77777777" w:rsidTr="007620EC">
        <w:trPr>
          <w:cantSplit/>
        </w:trPr>
        <w:tc>
          <w:tcPr>
            <w:tcW w:w="4675" w:type="dxa"/>
            <w:vAlign w:val="center"/>
          </w:tcPr>
          <w:p w14:paraId="625A0D2B" w14:textId="77777777" w:rsidR="00F41FB4" w:rsidRPr="00F41FB4" w:rsidRDefault="00F41FB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Point of Contact (PoC) Name*</w:t>
            </w:r>
          </w:p>
        </w:tc>
        <w:tc>
          <w:tcPr>
            <w:tcW w:w="4675" w:type="dxa"/>
            <w:vAlign w:val="center"/>
          </w:tcPr>
          <w:p w14:paraId="33B821E8" w14:textId="77777777" w:rsidR="002160FC" w:rsidRPr="00F41FB4" w:rsidRDefault="002160FC" w:rsidP="00966AF1">
            <w:pPr>
              <w:spacing w:before="120" w:after="120"/>
              <w:rPr>
                <w:sz w:val="28"/>
              </w:rPr>
            </w:pPr>
          </w:p>
        </w:tc>
      </w:tr>
      <w:tr w:rsidR="00F41FB4" w:rsidRPr="00F41FB4" w14:paraId="6A060D0C" w14:textId="77777777" w:rsidTr="007620EC">
        <w:trPr>
          <w:cantSplit/>
        </w:trPr>
        <w:tc>
          <w:tcPr>
            <w:tcW w:w="4675" w:type="dxa"/>
            <w:vAlign w:val="center"/>
          </w:tcPr>
          <w:p w14:paraId="38BDBA8E" w14:textId="77777777" w:rsidR="00F41FB4" w:rsidRDefault="00F41FB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PoC Title*</w:t>
            </w:r>
          </w:p>
        </w:tc>
        <w:tc>
          <w:tcPr>
            <w:tcW w:w="4675" w:type="dxa"/>
            <w:vAlign w:val="center"/>
          </w:tcPr>
          <w:p w14:paraId="61AAA197" w14:textId="77777777" w:rsidR="00F41FB4" w:rsidRPr="00F41FB4" w:rsidRDefault="00F41FB4" w:rsidP="00966AF1">
            <w:pPr>
              <w:spacing w:before="120" w:after="120"/>
              <w:rPr>
                <w:sz w:val="28"/>
              </w:rPr>
            </w:pPr>
          </w:p>
        </w:tc>
      </w:tr>
      <w:tr w:rsidR="00F41FB4" w:rsidRPr="00F41FB4" w14:paraId="3D796BDE" w14:textId="77777777" w:rsidTr="007620EC">
        <w:trPr>
          <w:cantSplit/>
        </w:trPr>
        <w:tc>
          <w:tcPr>
            <w:tcW w:w="4675" w:type="dxa"/>
            <w:vAlign w:val="center"/>
          </w:tcPr>
          <w:p w14:paraId="052F747B" w14:textId="77777777" w:rsidR="00F41FB4" w:rsidRDefault="00F41FB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PoC Phone*</w:t>
            </w:r>
          </w:p>
        </w:tc>
        <w:tc>
          <w:tcPr>
            <w:tcW w:w="4675" w:type="dxa"/>
            <w:vAlign w:val="center"/>
          </w:tcPr>
          <w:p w14:paraId="08945479" w14:textId="77777777" w:rsidR="00F41FB4" w:rsidRPr="00F41FB4" w:rsidRDefault="00F41FB4" w:rsidP="00966AF1">
            <w:pPr>
              <w:spacing w:before="120" w:after="120"/>
              <w:rPr>
                <w:sz w:val="28"/>
              </w:rPr>
            </w:pPr>
          </w:p>
        </w:tc>
      </w:tr>
      <w:tr w:rsidR="00F41FB4" w:rsidRPr="00F41FB4" w14:paraId="6D3CC4B9" w14:textId="77777777" w:rsidTr="007620EC">
        <w:trPr>
          <w:cantSplit/>
        </w:trPr>
        <w:tc>
          <w:tcPr>
            <w:tcW w:w="4675" w:type="dxa"/>
            <w:vAlign w:val="center"/>
          </w:tcPr>
          <w:p w14:paraId="762BE92E" w14:textId="77777777" w:rsidR="00F41FB4" w:rsidRDefault="00F41FB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PoC Email*</w:t>
            </w:r>
          </w:p>
        </w:tc>
        <w:tc>
          <w:tcPr>
            <w:tcW w:w="4675" w:type="dxa"/>
            <w:vAlign w:val="center"/>
          </w:tcPr>
          <w:p w14:paraId="0D9D7922" w14:textId="77777777" w:rsidR="00F41FB4" w:rsidRPr="00F41FB4" w:rsidRDefault="00F41FB4" w:rsidP="00966AF1">
            <w:pPr>
              <w:spacing w:before="120" w:after="120"/>
              <w:rPr>
                <w:sz w:val="28"/>
              </w:rPr>
            </w:pPr>
          </w:p>
        </w:tc>
      </w:tr>
      <w:tr w:rsidR="0004219C" w:rsidRPr="00F41FB4" w14:paraId="1F916E6B" w14:textId="77777777" w:rsidTr="007620EC">
        <w:trPr>
          <w:cantSplit/>
        </w:trPr>
        <w:tc>
          <w:tcPr>
            <w:tcW w:w="4675" w:type="dxa"/>
            <w:vAlign w:val="center"/>
          </w:tcPr>
          <w:p w14:paraId="3B8AC331" w14:textId="09EFD79F" w:rsidR="0004219C" w:rsidRDefault="0004219C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lastRenderedPageBreak/>
              <w:t>Company Website*</w:t>
            </w:r>
          </w:p>
        </w:tc>
        <w:tc>
          <w:tcPr>
            <w:tcW w:w="4675" w:type="dxa"/>
            <w:vAlign w:val="center"/>
          </w:tcPr>
          <w:p w14:paraId="556F07F7" w14:textId="77777777" w:rsidR="0004219C" w:rsidRPr="00F41FB4" w:rsidRDefault="0004219C" w:rsidP="00966AF1">
            <w:pPr>
              <w:spacing w:before="120" w:after="120"/>
              <w:rPr>
                <w:sz w:val="28"/>
              </w:rPr>
            </w:pPr>
          </w:p>
        </w:tc>
      </w:tr>
      <w:tr w:rsidR="00F41FB4" w:rsidRPr="00F41FB4" w14:paraId="3BAC60E3" w14:textId="77777777" w:rsidTr="007620EC">
        <w:trPr>
          <w:cantSplit/>
        </w:trPr>
        <w:tc>
          <w:tcPr>
            <w:tcW w:w="4675" w:type="dxa"/>
            <w:vAlign w:val="center"/>
          </w:tcPr>
          <w:p w14:paraId="4F53CFF6" w14:textId="77777777" w:rsidR="00F41FB4" w:rsidRDefault="00F41FB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MEP Client?*</w:t>
            </w:r>
          </w:p>
          <w:p w14:paraId="5D5DF9CA" w14:textId="77777777" w:rsidR="00AC1F2B" w:rsidRDefault="00AC1F2B" w:rsidP="00966AF1">
            <w:pPr>
              <w:spacing w:before="120" w:after="120"/>
              <w:rPr>
                <w:sz w:val="28"/>
              </w:rPr>
            </w:pPr>
            <w:r w:rsidRPr="00AC1F2B">
              <w:rPr>
                <w:sz w:val="24"/>
              </w:rPr>
              <w:t>(check one)</w:t>
            </w:r>
          </w:p>
        </w:tc>
        <w:tc>
          <w:tcPr>
            <w:tcW w:w="4675" w:type="dxa"/>
            <w:vAlign w:val="center"/>
          </w:tcPr>
          <w:p w14:paraId="7944AA06" w14:textId="77777777" w:rsidR="00AC1F2B" w:rsidRDefault="00D81704" w:rsidP="00966AF1">
            <w:pPr>
              <w:spacing w:before="120" w:after="120"/>
              <w:rPr>
                <w:sz w:val="28"/>
              </w:rPr>
            </w:pPr>
            <w:sdt>
              <w:sdtPr>
                <w:rPr>
                  <w:sz w:val="28"/>
                </w:rPr>
                <w:id w:val="-6086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1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4D11E7">
              <w:rPr>
                <w:sz w:val="28"/>
              </w:rPr>
              <w:t xml:space="preserve"> Yes</w:t>
            </w:r>
          </w:p>
          <w:p w14:paraId="5A3B9ABE" w14:textId="77777777" w:rsidR="00F41FB4" w:rsidRPr="00F41FB4" w:rsidRDefault="00D81704" w:rsidP="00966AF1">
            <w:pPr>
              <w:spacing w:before="120" w:after="120"/>
              <w:rPr>
                <w:sz w:val="28"/>
              </w:rPr>
            </w:pPr>
            <w:sdt>
              <w:sdtPr>
                <w:rPr>
                  <w:sz w:val="28"/>
                </w:rPr>
                <w:id w:val="-114943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1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4D11E7">
              <w:rPr>
                <w:sz w:val="28"/>
              </w:rPr>
              <w:t xml:space="preserve"> No</w:t>
            </w:r>
          </w:p>
        </w:tc>
      </w:tr>
      <w:tr w:rsidR="00F41FB4" w:rsidRPr="00F41FB4" w14:paraId="4F05C09C" w14:textId="77777777" w:rsidTr="007620EC">
        <w:trPr>
          <w:cantSplit/>
        </w:trPr>
        <w:tc>
          <w:tcPr>
            <w:tcW w:w="4675" w:type="dxa"/>
            <w:vAlign w:val="center"/>
          </w:tcPr>
          <w:p w14:paraId="5F0DB396" w14:textId="77777777" w:rsidR="00F41FB4" w:rsidRDefault="00F41FB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Has Manufacturer Been Contacted?*</w:t>
            </w:r>
          </w:p>
          <w:p w14:paraId="2BAF7A81" w14:textId="77777777" w:rsidR="00AC1F2B" w:rsidRDefault="00AC1F2B" w:rsidP="00966AF1">
            <w:pPr>
              <w:spacing w:before="120" w:after="120"/>
              <w:rPr>
                <w:sz w:val="28"/>
              </w:rPr>
            </w:pPr>
            <w:r w:rsidRPr="00AC1F2B">
              <w:rPr>
                <w:sz w:val="24"/>
              </w:rPr>
              <w:t>(check one)</w:t>
            </w:r>
          </w:p>
        </w:tc>
        <w:tc>
          <w:tcPr>
            <w:tcW w:w="4675" w:type="dxa"/>
            <w:vAlign w:val="center"/>
          </w:tcPr>
          <w:p w14:paraId="05FB67C1" w14:textId="77777777" w:rsidR="00AC1F2B" w:rsidRDefault="00D81704" w:rsidP="00966AF1">
            <w:pPr>
              <w:spacing w:before="120" w:after="120"/>
              <w:rPr>
                <w:sz w:val="28"/>
              </w:rPr>
            </w:pPr>
            <w:sdt>
              <w:sdtPr>
                <w:rPr>
                  <w:sz w:val="28"/>
                </w:rPr>
                <w:id w:val="-1063175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1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4D11E7">
              <w:rPr>
                <w:sz w:val="28"/>
              </w:rPr>
              <w:t xml:space="preserve"> Yes</w:t>
            </w:r>
          </w:p>
          <w:p w14:paraId="18C81621" w14:textId="77777777" w:rsidR="00F41FB4" w:rsidRPr="00F41FB4" w:rsidRDefault="00D81704" w:rsidP="00966AF1">
            <w:pPr>
              <w:spacing w:before="120" w:after="120"/>
              <w:rPr>
                <w:sz w:val="28"/>
              </w:rPr>
            </w:pPr>
            <w:sdt>
              <w:sdtPr>
                <w:rPr>
                  <w:sz w:val="28"/>
                </w:rPr>
                <w:id w:val="-821034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1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4D11E7">
              <w:rPr>
                <w:sz w:val="28"/>
              </w:rPr>
              <w:t xml:space="preserve"> No</w:t>
            </w:r>
          </w:p>
        </w:tc>
      </w:tr>
      <w:tr w:rsidR="00A4438F" w:rsidRPr="00F41FB4" w14:paraId="75752581" w14:textId="77777777" w:rsidTr="007620EC">
        <w:trPr>
          <w:cantSplit/>
        </w:trPr>
        <w:tc>
          <w:tcPr>
            <w:tcW w:w="4675" w:type="dxa"/>
            <w:vAlign w:val="center"/>
          </w:tcPr>
          <w:p w14:paraId="70BDA863" w14:textId="55F992F8" w:rsidR="00A4438F" w:rsidRDefault="00A4438F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 xml:space="preserve">DoD </w:t>
            </w:r>
            <w:r w:rsidR="00D81704">
              <w:rPr>
                <w:sz w:val="28"/>
              </w:rPr>
              <w:t xml:space="preserve">Registered </w:t>
            </w:r>
            <w:r>
              <w:rPr>
                <w:sz w:val="28"/>
              </w:rPr>
              <w:t>Supplier</w:t>
            </w:r>
          </w:p>
        </w:tc>
        <w:tc>
          <w:tcPr>
            <w:tcW w:w="4675" w:type="dxa"/>
            <w:vAlign w:val="center"/>
          </w:tcPr>
          <w:p w14:paraId="570D1D62" w14:textId="77777777" w:rsidR="00A4438F" w:rsidRDefault="00D81704" w:rsidP="00A4438F">
            <w:pPr>
              <w:spacing w:before="120" w:after="120"/>
              <w:rPr>
                <w:sz w:val="28"/>
              </w:rPr>
            </w:pPr>
            <w:sdt>
              <w:sdtPr>
                <w:rPr>
                  <w:sz w:val="28"/>
                </w:rPr>
                <w:id w:val="-1058318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38F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4438F">
              <w:rPr>
                <w:sz w:val="28"/>
              </w:rPr>
              <w:t xml:space="preserve"> Yes</w:t>
            </w:r>
          </w:p>
          <w:p w14:paraId="36F1CDE9" w14:textId="2D2D1CDB" w:rsidR="00A4438F" w:rsidRDefault="00D81704" w:rsidP="00A4438F">
            <w:pPr>
              <w:spacing w:before="120" w:after="120"/>
              <w:rPr>
                <w:sz w:val="28"/>
              </w:rPr>
            </w:pPr>
            <w:sdt>
              <w:sdtPr>
                <w:rPr>
                  <w:sz w:val="28"/>
                </w:rPr>
                <w:id w:val="-319272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38F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4438F">
              <w:rPr>
                <w:sz w:val="28"/>
              </w:rPr>
              <w:t xml:space="preserve"> No</w:t>
            </w:r>
          </w:p>
        </w:tc>
      </w:tr>
      <w:tr w:rsidR="00F41FB4" w:rsidRPr="00F41FB4" w14:paraId="2510E95D" w14:textId="77777777" w:rsidTr="007620EC">
        <w:trPr>
          <w:cantSplit/>
        </w:trPr>
        <w:tc>
          <w:tcPr>
            <w:tcW w:w="4675" w:type="dxa"/>
            <w:vAlign w:val="center"/>
          </w:tcPr>
          <w:p w14:paraId="2ABB0B99" w14:textId="77777777" w:rsidR="00F41FB4" w:rsidRDefault="00F41FB4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Match of Manufacturer Capabilities*</w:t>
            </w:r>
          </w:p>
          <w:p w14:paraId="64B8A7C6" w14:textId="77777777" w:rsidR="00F41FB4" w:rsidRDefault="00F41FB4" w:rsidP="00966AF1">
            <w:pPr>
              <w:spacing w:before="120" w:after="120"/>
              <w:rPr>
                <w:sz w:val="28"/>
              </w:rPr>
            </w:pPr>
            <w:r w:rsidRPr="00AC1F2B">
              <w:rPr>
                <w:sz w:val="24"/>
              </w:rPr>
              <w:t>(check all that apply)</w:t>
            </w:r>
          </w:p>
        </w:tc>
        <w:tc>
          <w:tcPr>
            <w:tcW w:w="4675" w:type="dxa"/>
            <w:vAlign w:val="center"/>
          </w:tcPr>
          <w:p w14:paraId="1B0943CE" w14:textId="77777777" w:rsidR="004D11E7" w:rsidRDefault="00D81704" w:rsidP="00966AF1">
            <w:pPr>
              <w:spacing w:before="120" w:after="120"/>
              <w:ind w:left="346" w:hanging="346"/>
              <w:rPr>
                <w:sz w:val="28"/>
              </w:rPr>
            </w:pPr>
            <w:sdt>
              <w:sdtPr>
                <w:rPr>
                  <w:sz w:val="28"/>
                </w:rPr>
                <w:id w:val="-1115203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1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4D11E7">
              <w:rPr>
                <w:sz w:val="28"/>
              </w:rPr>
              <w:t xml:space="preserve"> </w:t>
            </w:r>
            <w:r w:rsidR="00F41FB4" w:rsidRPr="00F41FB4">
              <w:rPr>
                <w:sz w:val="28"/>
              </w:rPr>
              <w:t>Manufacturer currently produces this exact item</w:t>
            </w:r>
          </w:p>
          <w:p w14:paraId="4D7AE664" w14:textId="77777777" w:rsidR="00F41FB4" w:rsidRDefault="00D81704" w:rsidP="00966AF1">
            <w:pPr>
              <w:spacing w:before="120" w:after="120"/>
              <w:ind w:left="346" w:hanging="346"/>
              <w:rPr>
                <w:sz w:val="28"/>
              </w:rPr>
            </w:pPr>
            <w:sdt>
              <w:sdtPr>
                <w:rPr>
                  <w:rFonts w:ascii="Acumin Pro" w:hAnsi="Acumin Pro"/>
                  <w:sz w:val="28"/>
                </w:rPr>
                <w:id w:val="154502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1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F41FB4">
              <w:rPr>
                <w:sz w:val="28"/>
              </w:rPr>
              <w:t xml:space="preserve"> </w:t>
            </w:r>
            <w:r w:rsidR="00F41FB4" w:rsidRPr="00F41FB4">
              <w:rPr>
                <w:sz w:val="28"/>
              </w:rPr>
              <w:t>Manufacturer has produced this item in the past and could produce it again</w:t>
            </w:r>
          </w:p>
          <w:p w14:paraId="7EE558C6" w14:textId="77777777" w:rsidR="004D11E7" w:rsidRPr="004D11E7" w:rsidRDefault="00D81704" w:rsidP="00966AF1">
            <w:pPr>
              <w:spacing w:before="120" w:after="120"/>
              <w:ind w:left="346" w:hanging="346"/>
              <w:rPr>
                <w:sz w:val="28"/>
              </w:rPr>
            </w:pPr>
            <w:sdt>
              <w:sdtPr>
                <w:rPr>
                  <w:rFonts w:ascii="Acumin Pro" w:hAnsi="Acumin Pro"/>
                  <w:sz w:val="28"/>
                </w:rPr>
                <w:id w:val="-1993484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7770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F41FB4">
              <w:rPr>
                <w:sz w:val="28"/>
              </w:rPr>
              <w:t xml:space="preserve"> </w:t>
            </w:r>
            <w:r w:rsidR="004D11E7" w:rsidRPr="004D11E7">
              <w:rPr>
                <w:sz w:val="28"/>
              </w:rPr>
              <w:t>Manufacturer currently produces a similar item – please identify the similar item in the notes section below</w:t>
            </w:r>
          </w:p>
          <w:p w14:paraId="3F8BAAF3" w14:textId="77777777" w:rsidR="004D11E7" w:rsidRPr="004D11E7" w:rsidRDefault="00D81704" w:rsidP="00966AF1">
            <w:pPr>
              <w:spacing w:before="120" w:after="120"/>
              <w:ind w:left="346" w:hanging="346"/>
              <w:rPr>
                <w:sz w:val="28"/>
              </w:rPr>
            </w:pPr>
            <w:sdt>
              <w:sdtPr>
                <w:rPr>
                  <w:sz w:val="28"/>
                </w:rPr>
                <w:id w:val="-1414157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1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4D11E7" w:rsidRPr="004D11E7">
              <w:rPr>
                <w:sz w:val="28"/>
              </w:rPr>
              <w:t xml:space="preserve"> Manufacturer currently possesses the capability to produce this item</w:t>
            </w:r>
          </w:p>
          <w:p w14:paraId="6C2A1267" w14:textId="77777777" w:rsidR="00F41FB4" w:rsidRPr="00F41FB4" w:rsidRDefault="00D81704" w:rsidP="00966AF1">
            <w:pPr>
              <w:spacing w:before="120" w:after="120"/>
              <w:ind w:left="346" w:hanging="346"/>
              <w:rPr>
                <w:sz w:val="28"/>
              </w:rPr>
            </w:pPr>
            <w:sdt>
              <w:sdtPr>
                <w:rPr>
                  <w:sz w:val="28"/>
                </w:rPr>
                <w:id w:val="-1193602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1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4D11E7" w:rsidRPr="004D11E7">
              <w:rPr>
                <w:sz w:val="28"/>
              </w:rPr>
              <w:t xml:space="preserve"> Manufacturer possesses relevant capabilities to allow production of this item with minimal retooling</w:t>
            </w:r>
          </w:p>
        </w:tc>
      </w:tr>
      <w:tr w:rsidR="004D11E7" w:rsidRPr="00F41FB4" w14:paraId="0B4123D8" w14:textId="77777777" w:rsidTr="007620EC">
        <w:trPr>
          <w:cantSplit/>
        </w:trPr>
        <w:tc>
          <w:tcPr>
            <w:tcW w:w="4675" w:type="dxa"/>
            <w:vAlign w:val="center"/>
          </w:tcPr>
          <w:p w14:paraId="14D556A6" w14:textId="77777777" w:rsidR="004D11E7" w:rsidRDefault="004D11E7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Product Lines*</w:t>
            </w:r>
          </w:p>
          <w:p w14:paraId="5769EB2E" w14:textId="77777777" w:rsidR="004D11E7" w:rsidRDefault="004D11E7" w:rsidP="00966AF1">
            <w:pPr>
              <w:spacing w:before="120" w:after="120"/>
              <w:rPr>
                <w:sz w:val="28"/>
              </w:rPr>
            </w:pPr>
            <w:r w:rsidRPr="00AA3EC3">
              <w:rPr>
                <w:sz w:val="24"/>
              </w:rPr>
              <w:t>(maximum 3000 characters limit)</w:t>
            </w:r>
          </w:p>
        </w:tc>
        <w:tc>
          <w:tcPr>
            <w:tcW w:w="4675" w:type="dxa"/>
            <w:vAlign w:val="center"/>
          </w:tcPr>
          <w:p w14:paraId="15702B7D" w14:textId="77777777" w:rsidR="004D11E7" w:rsidRPr="007620EC" w:rsidRDefault="004D11E7" w:rsidP="007620EC">
            <w:pPr>
              <w:spacing w:before="120" w:after="120"/>
              <w:ind w:hanging="15"/>
              <w:rPr>
                <w:rFonts w:eastAsia="MS Gothic" w:cstheme="minorHAnsi"/>
                <w:sz w:val="28"/>
              </w:rPr>
            </w:pPr>
          </w:p>
        </w:tc>
      </w:tr>
      <w:tr w:rsidR="004D11E7" w:rsidRPr="00F41FB4" w14:paraId="08FD7924" w14:textId="77777777" w:rsidTr="007620EC">
        <w:trPr>
          <w:cantSplit/>
        </w:trPr>
        <w:tc>
          <w:tcPr>
            <w:tcW w:w="4675" w:type="dxa"/>
            <w:vAlign w:val="center"/>
          </w:tcPr>
          <w:p w14:paraId="5D08C93E" w14:textId="77777777" w:rsidR="004D11E7" w:rsidRDefault="004D11E7" w:rsidP="00966AF1">
            <w:pPr>
              <w:spacing w:before="120" w:after="120"/>
              <w:rPr>
                <w:sz w:val="28"/>
              </w:rPr>
            </w:pPr>
            <w:r>
              <w:rPr>
                <w:sz w:val="28"/>
              </w:rPr>
              <w:t>Notes</w:t>
            </w:r>
          </w:p>
          <w:p w14:paraId="351D3D12" w14:textId="77777777" w:rsidR="004D11E7" w:rsidRDefault="004D11E7" w:rsidP="00966AF1">
            <w:pPr>
              <w:spacing w:before="120" w:after="120"/>
              <w:rPr>
                <w:sz w:val="28"/>
              </w:rPr>
            </w:pPr>
            <w:r w:rsidRPr="00AA3EC3">
              <w:rPr>
                <w:sz w:val="24"/>
              </w:rPr>
              <w:t>(maximum 3000 characters limit)</w:t>
            </w:r>
          </w:p>
        </w:tc>
        <w:tc>
          <w:tcPr>
            <w:tcW w:w="4675" w:type="dxa"/>
            <w:vAlign w:val="center"/>
          </w:tcPr>
          <w:p w14:paraId="3DBCA472" w14:textId="77777777" w:rsidR="004D11E7" w:rsidRPr="007620EC" w:rsidRDefault="004D11E7" w:rsidP="007620EC">
            <w:pPr>
              <w:spacing w:before="120" w:after="120"/>
              <w:ind w:hanging="15"/>
              <w:rPr>
                <w:rFonts w:eastAsia="MS Gothic" w:cstheme="minorHAnsi"/>
                <w:sz w:val="28"/>
              </w:rPr>
            </w:pPr>
          </w:p>
        </w:tc>
      </w:tr>
    </w:tbl>
    <w:p w14:paraId="7F1D17BE" w14:textId="77777777" w:rsidR="00AC1F2B" w:rsidRPr="00AC1F2B" w:rsidRDefault="00AC1F2B" w:rsidP="00FB6359">
      <w:pPr>
        <w:spacing w:before="120" w:after="120"/>
        <w:rPr>
          <w:sz w:val="28"/>
        </w:rPr>
      </w:pPr>
      <w:r>
        <w:rPr>
          <w:sz w:val="28"/>
        </w:rPr>
        <w:t xml:space="preserve">* </w:t>
      </w:r>
      <w:r w:rsidRPr="00AC1F2B">
        <w:rPr>
          <w:sz w:val="28"/>
        </w:rPr>
        <w:t>Required information</w:t>
      </w:r>
    </w:p>
    <w:sectPr w:rsidR="00AC1F2B" w:rsidRPr="00AC1F2B" w:rsidSect="00FB6359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98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A5F526" w14:textId="77777777" w:rsidR="00D47E53" w:rsidRDefault="00D47E53" w:rsidP="004E4D04">
      <w:pPr>
        <w:spacing w:after="0" w:line="240" w:lineRule="auto"/>
      </w:pPr>
      <w:r>
        <w:separator/>
      </w:r>
    </w:p>
  </w:endnote>
  <w:endnote w:type="continuationSeparator" w:id="0">
    <w:p w14:paraId="34A17F69" w14:textId="77777777" w:rsidR="00D47E53" w:rsidRDefault="00D47E53" w:rsidP="004E4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cumin Pro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F3F0C" w14:textId="393A4876" w:rsidR="004D11E7" w:rsidRPr="004E4D04" w:rsidRDefault="00676E3B" w:rsidP="00AC5678">
    <w:pPr>
      <w:pStyle w:val="Footer"/>
      <w:tabs>
        <w:tab w:val="clear" w:pos="4680"/>
      </w:tabs>
    </w:pPr>
    <w:fldSimple w:instr=" FILENAME \* MERGEFORMAT ">
      <w:r>
        <w:rPr>
          <w:noProof/>
        </w:rPr>
        <w:t>Supplier Scouting Submission -- Manufacturer Information</w:t>
      </w:r>
    </w:fldSimple>
    <w:r w:rsidR="004D11E7">
      <w:rPr>
        <w:noProof/>
      </w:rPr>
      <w:t xml:space="preserve">   </w:t>
    </w:r>
    <w:r w:rsidR="004D11E7">
      <w:tab/>
      <w:t xml:space="preserve">Page </w:t>
    </w:r>
    <w:r w:rsidR="004D11E7">
      <w:fldChar w:fldCharType="begin"/>
    </w:r>
    <w:r w:rsidR="004D11E7">
      <w:instrText xml:space="preserve"> PAGE   \* MERGEFORMAT </w:instrText>
    </w:r>
    <w:r w:rsidR="004D11E7">
      <w:fldChar w:fldCharType="separate"/>
    </w:r>
    <w:r w:rsidR="004D11E7">
      <w:rPr>
        <w:noProof/>
      </w:rPr>
      <w:t>2</w:t>
    </w:r>
    <w:r w:rsidR="004D11E7">
      <w:fldChar w:fldCharType="end"/>
    </w:r>
    <w:r w:rsidR="004D11E7">
      <w:t xml:space="preserve"> of </w:t>
    </w:r>
    <w:fldSimple w:instr=" NUMPAGES  \* Arabic  \* MERGEFORMAT ">
      <w:r w:rsidR="004D11E7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4C7F39" w14:textId="7925FB95" w:rsidR="004D11E7" w:rsidRPr="004E4D04" w:rsidRDefault="00676E3B" w:rsidP="00AC5678">
    <w:pPr>
      <w:pStyle w:val="Footer"/>
      <w:tabs>
        <w:tab w:val="clear" w:pos="4680"/>
      </w:tabs>
    </w:pPr>
    <w:fldSimple w:instr=" FILENAME \* MERGEFORMAT ">
      <w:r>
        <w:rPr>
          <w:noProof/>
        </w:rPr>
        <w:t>Supplier Scouting Submission -- Manufacturer Information</w:t>
      </w:r>
    </w:fldSimple>
    <w:r w:rsidR="004D11E7">
      <w:rPr>
        <w:noProof/>
      </w:rPr>
      <w:t xml:space="preserve">  </w:t>
    </w:r>
    <w:r w:rsidR="004D11E7">
      <w:tab/>
      <w:t xml:space="preserve">Page </w:t>
    </w:r>
    <w:r w:rsidR="004D11E7">
      <w:fldChar w:fldCharType="begin"/>
    </w:r>
    <w:r w:rsidR="004D11E7">
      <w:instrText xml:space="preserve"> PAGE   \* MERGEFORMAT </w:instrText>
    </w:r>
    <w:r w:rsidR="004D11E7">
      <w:fldChar w:fldCharType="separate"/>
    </w:r>
    <w:r w:rsidR="004D11E7">
      <w:rPr>
        <w:noProof/>
      </w:rPr>
      <w:t>1</w:t>
    </w:r>
    <w:r w:rsidR="004D11E7">
      <w:fldChar w:fldCharType="end"/>
    </w:r>
    <w:r w:rsidR="004D11E7">
      <w:t xml:space="preserve"> of </w:t>
    </w:r>
    <w:fldSimple w:instr=" NUMPAGES  \* Arabic  \* MERGEFORMAT ">
      <w:r w:rsidR="004D11E7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24C0AC" w14:textId="77777777" w:rsidR="00D47E53" w:rsidRDefault="00D47E53" w:rsidP="004E4D04">
      <w:pPr>
        <w:spacing w:after="0" w:line="240" w:lineRule="auto"/>
      </w:pPr>
      <w:r>
        <w:separator/>
      </w:r>
    </w:p>
  </w:footnote>
  <w:footnote w:type="continuationSeparator" w:id="0">
    <w:p w14:paraId="18EFCAB2" w14:textId="77777777" w:rsidR="00D47E53" w:rsidRDefault="00D47E53" w:rsidP="004E4D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83D83" w14:textId="77777777" w:rsidR="00AC1F2B" w:rsidRPr="00AC1F2B" w:rsidRDefault="00AC1F2B" w:rsidP="00AC1F2B">
    <w:pPr>
      <w:spacing w:before="120" w:after="120"/>
      <w:jc w:val="center"/>
      <w:rPr>
        <w:sz w:val="20"/>
      </w:rPr>
    </w:pPr>
    <w:r w:rsidRPr="00AC1F2B">
      <w:rPr>
        <w:sz w:val="32"/>
      </w:rPr>
      <w:t>Supplier Scouting Submission Form -- Manufacturer Inform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6C1FC" w14:textId="77777777" w:rsidR="004D11E7" w:rsidRDefault="004D11E7" w:rsidP="00A74660">
    <w:pPr>
      <w:pStyle w:val="Header"/>
    </w:pPr>
    <w:r>
      <w:rPr>
        <w:noProof/>
      </w:rPr>
      <w:drawing>
        <wp:inline distT="0" distB="0" distL="0" distR="0" wp14:anchorId="5F1D4339" wp14:editId="00A8D999">
          <wp:extent cx="3831336" cy="457200"/>
          <wp:effectExtent l="0" t="0" r="0" b="0"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anufacturing Extension Partnership_H-Full-RGB_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0701"/>
                  <a:stretch/>
                </pic:blipFill>
                <pic:spPr bwMode="auto">
                  <a:xfrm>
                    <a:off x="0" y="0"/>
                    <a:ext cx="3831336" cy="457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DEC9599" w14:textId="77777777" w:rsidR="004D11E7" w:rsidRDefault="004D11E7" w:rsidP="00A74660">
    <w:pPr>
      <w:pStyle w:val="Header"/>
    </w:pPr>
  </w:p>
  <w:p w14:paraId="5833F021" w14:textId="77777777" w:rsidR="004D11E7" w:rsidRDefault="004D11E7" w:rsidP="00A746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EB45F2"/>
    <w:multiLevelType w:val="hybridMultilevel"/>
    <w:tmpl w:val="3D266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8212D"/>
    <w:multiLevelType w:val="hybridMultilevel"/>
    <w:tmpl w:val="FE103162"/>
    <w:lvl w:ilvl="0" w:tplc="04090019">
      <w:start w:val="1"/>
      <w:numFmt w:val="lowerLetter"/>
      <w:lvlText w:val="%1."/>
      <w:lvlJc w:val="left"/>
      <w:pPr>
        <w:ind w:left="736" w:hanging="360"/>
      </w:pPr>
    </w:lvl>
    <w:lvl w:ilvl="1" w:tplc="04090019" w:tentative="1">
      <w:start w:val="1"/>
      <w:numFmt w:val="lowerLetter"/>
      <w:lvlText w:val="%2."/>
      <w:lvlJc w:val="left"/>
      <w:pPr>
        <w:ind w:left="1456" w:hanging="360"/>
      </w:pPr>
    </w:lvl>
    <w:lvl w:ilvl="2" w:tplc="0409001B" w:tentative="1">
      <w:start w:val="1"/>
      <w:numFmt w:val="lowerRoman"/>
      <w:lvlText w:val="%3."/>
      <w:lvlJc w:val="right"/>
      <w:pPr>
        <w:ind w:left="2176" w:hanging="180"/>
      </w:pPr>
    </w:lvl>
    <w:lvl w:ilvl="3" w:tplc="0409000F" w:tentative="1">
      <w:start w:val="1"/>
      <w:numFmt w:val="decimal"/>
      <w:lvlText w:val="%4."/>
      <w:lvlJc w:val="left"/>
      <w:pPr>
        <w:ind w:left="2896" w:hanging="360"/>
      </w:pPr>
    </w:lvl>
    <w:lvl w:ilvl="4" w:tplc="04090019" w:tentative="1">
      <w:start w:val="1"/>
      <w:numFmt w:val="lowerLetter"/>
      <w:lvlText w:val="%5."/>
      <w:lvlJc w:val="left"/>
      <w:pPr>
        <w:ind w:left="3616" w:hanging="360"/>
      </w:pPr>
    </w:lvl>
    <w:lvl w:ilvl="5" w:tplc="0409001B" w:tentative="1">
      <w:start w:val="1"/>
      <w:numFmt w:val="lowerRoman"/>
      <w:lvlText w:val="%6."/>
      <w:lvlJc w:val="right"/>
      <w:pPr>
        <w:ind w:left="4336" w:hanging="180"/>
      </w:pPr>
    </w:lvl>
    <w:lvl w:ilvl="6" w:tplc="0409000F" w:tentative="1">
      <w:start w:val="1"/>
      <w:numFmt w:val="decimal"/>
      <w:lvlText w:val="%7."/>
      <w:lvlJc w:val="left"/>
      <w:pPr>
        <w:ind w:left="5056" w:hanging="360"/>
      </w:pPr>
    </w:lvl>
    <w:lvl w:ilvl="7" w:tplc="04090019" w:tentative="1">
      <w:start w:val="1"/>
      <w:numFmt w:val="lowerLetter"/>
      <w:lvlText w:val="%8."/>
      <w:lvlJc w:val="left"/>
      <w:pPr>
        <w:ind w:left="5776" w:hanging="360"/>
      </w:pPr>
    </w:lvl>
    <w:lvl w:ilvl="8" w:tplc="0409001B" w:tentative="1">
      <w:start w:val="1"/>
      <w:numFmt w:val="lowerRoman"/>
      <w:lvlText w:val="%9."/>
      <w:lvlJc w:val="right"/>
      <w:pPr>
        <w:ind w:left="6496" w:hanging="180"/>
      </w:pPr>
    </w:lvl>
  </w:abstractNum>
  <w:abstractNum w:abstractNumId="2" w15:restartNumberingAfterBreak="0">
    <w:nsid w:val="185225BA"/>
    <w:multiLevelType w:val="hybridMultilevel"/>
    <w:tmpl w:val="8E9204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C6F97"/>
    <w:multiLevelType w:val="hybridMultilevel"/>
    <w:tmpl w:val="79289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0A41A6"/>
    <w:multiLevelType w:val="hybridMultilevel"/>
    <w:tmpl w:val="862A6890"/>
    <w:lvl w:ilvl="0" w:tplc="43BC17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207AC3"/>
    <w:multiLevelType w:val="hybridMultilevel"/>
    <w:tmpl w:val="036247B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6B586B14"/>
    <w:multiLevelType w:val="hybridMultilevel"/>
    <w:tmpl w:val="69EAB71E"/>
    <w:lvl w:ilvl="0" w:tplc="B380DFA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607C5F"/>
    <w:multiLevelType w:val="multilevel"/>
    <w:tmpl w:val="1896B3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6DF650F7"/>
    <w:multiLevelType w:val="hybridMultilevel"/>
    <w:tmpl w:val="AAD06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CD75C0"/>
    <w:multiLevelType w:val="hybridMultilevel"/>
    <w:tmpl w:val="0C72C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3601726">
    <w:abstractNumId w:val="9"/>
  </w:num>
  <w:num w:numId="2" w16cid:durableId="1040856197">
    <w:abstractNumId w:val="3"/>
  </w:num>
  <w:num w:numId="3" w16cid:durableId="2036540678">
    <w:abstractNumId w:val="6"/>
  </w:num>
  <w:num w:numId="4" w16cid:durableId="298875148">
    <w:abstractNumId w:val="5"/>
  </w:num>
  <w:num w:numId="5" w16cid:durableId="1532183276">
    <w:abstractNumId w:val="0"/>
  </w:num>
  <w:num w:numId="6" w16cid:durableId="1040670133">
    <w:abstractNumId w:val="8"/>
  </w:num>
  <w:num w:numId="7" w16cid:durableId="1692603561">
    <w:abstractNumId w:val="7"/>
  </w:num>
  <w:num w:numId="8" w16cid:durableId="1032609214">
    <w:abstractNumId w:val="2"/>
  </w:num>
  <w:num w:numId="9" w16cid:durableId="848953944">
    <w:abstractNumId w:val="1"/>
  </w:num>
  <w:num w:numId="10" w16cid:durableId="13058134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wMDQ3NDY2MQUCYyUdpeDU4uLM/DyQAtNaAC2L3h0sAAAA"/>
  </w:docVars>
  <w:rsids>
    <w:rsidRoot w:val="00E01F0D"/>
    <w:rsid w:val="0004219C"/>
    <w:rsid w:val="0007119C"/>
    <w:rsid w:val="000B418A"/>
    <w:rsid w:val="000B5866"/>
    <w:rsid w:val="000D2C43"/>
    <w:rsid w:val="000F5ED5"/>
    <w:rsid w:val="00125DED"/>
    <w:rsid w:val="00152415"/>
    <w:rsid w:val="002160FC"/>
    <w:rsid w:val="00275BE1"/>
    <w:rsid w:val="0028744B"/>
    <w:rsid w:val="002F152A"/>
    <w:rsid w:val="00335BE5"/>
    <w:rsid w:val="003967C0"/>
    <w:rsid w:val="003D551F"/>
    <w:rsid w:val="00401B0C"/>
    <w:rsid w:val="00407209"/>
    <w:rsid w:val="004D11E7"/>
    <w:rsid w:val="004E4D04"/>
    <w:rsid w:val="005172B6"/>
    <w:rsid w:val="005B6895"/>
    <w:rsid w:val="006738B5"/>
    <w:rsid w:val="00676E3B"/>
    <w:rsid w:val="00695A37"/>
    <w:rsid w:val="006A4D86"/>
    <w:rsid w:val="006D1D61"/>
    <w:rsid w:val="006F61B4"/>
    <w:rsid w:val="00732075"/>
    <w:rsid w:val="0074367B"/>
    <w:rsid w:val="00760A53"/>
    <w:rsid w:val="007620EC"/>
    <w:rsid w:val="008403A8"/>
    <w:rsid w:val="0091206B"/>
    <w:rsid w:val="00966AF1"/>
    <w:rsid w:val="00A35821"/>
    <w:rsid w:val="00A4438F"/>
    <w:rsid w:val="00A74660"/>
    <w:rsid w:val="00AA3EC3"/>
    <w:rsid w:val="00AC1F2B"/>
    <w:rsid w:val="00AC5678"/>
    <w:rsid w:val="00BD24BA"/>
    <w:rsid w:val="00C64CD5"/>
    <w:rsid w:val="00CA0DD6"/>
    <w:rsid w:val="00CB1043"/>
    <w:rsid w:val="00CD4555"/>
    <w:rsid w:val="00CE594F"/>
    <w:rsid w:val="00D47E53"/>
    <w:rsid w:val="00D81704"/>
    <w:rsid w:val="00DC7770"/>
    <w:rsid w:val="00E01F0D"/>
    <w:rsid w:val="00E403B1"/>
    <w:rsid w:val="00E83CC3"/>
    <w:rsid w:val="00EC27A3"/>
    <w:rsid w:val="00EC6955"/>
    <w:rsid w:val="00F26CC4"/>
    <w:rsid w:val="00F31140"/>
    <w:rsid w:val="00F41FB4"/>
    <w:rsid w:val="00F70E55"/>
    <w:rsid w:val="00FB6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28607F4"/>
  <w15:chartTrackingRefBased/>
  <w15:docId w15:val="{332F9C66-D390-42D0-A304-B315B3FD8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3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4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D04"/>
  </w:style>
  <w:style w:type="paragraph" w:styleId="Footer">
    <w:name w:val="footer"/>
    <w:basedOn w:val="Normal"/>
    <w:link w:val="FooterChar"/>
    <w:uiPriority w:val="99"/>
    <w:unhideWhenUsed/>
    <w:rsid w:val="004E4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D04"/>
  </w:style>
  <w:style w:type="paragraph" w:styleId="ListParagraph">
    <w:name w:val="List Paragraph"/>
    <w:basedOn w:val="Normal"/>
    <w:uiPriority w:val="34"/>
    <w:qFormat/>
    <w:rsid w:val="004E4D04"/>
    <w:pPr>
      <w:ind w:left="720"/>
      <w:contextualSpacing/>
    </w:pPr>
  </w:style>
  <w:style w:type="table" w:styleId="TableGrid">
    <w:name w:val="Table Grid"/>
    <w:basedOn w:val="TableNormal"/>
    <w:uiPriority w:val="39"/>
    <w:rsid w:val="000B5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D11E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D11E7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D11E7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D11E7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D11E7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29267-A1B9-4961-B600-C6401D694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s, Michael L</dc:creator>
  <cp:keywords/>
  <dc:description/>
  <cp:lastModifiedBy>Timothy Gerald McDonnell</cp:lastModifiedBy>
  <cp:revision>3</cp:revision>
  <cp:lastPrinted>2021-05-25T15:52:00Z</cp:lastPrinted>
  <dcterms:created xsi:type="dcterms:W3CDTF">2025-04-30T23:15:00Z</dcterms:created>
  <dcterms:modified xsi:type="dcterms:W3CDTF">2025-05-21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4877ca11b9cb513553832de0b528dbc2b5020d10a8b99905d6d57892e2f549</vt:lpwstr>
  </property>
  <property fmtid="{D5CDD505-2E9C-101B-9397-08002B2CF9AE}" pid="3" name="MSIP_Label_f7606f69-b0ae-4874-be30-7d43a3c7be10_Enabled">
    <vt:lpwstr>true</vt:lpwstr>
  </property>
  <property fmtid="{D5CDD505-2E9C-101B-9397-08002B2CF9AE}" pid="4" name="MSIP_Label_f7606f69-b0ae-4874-be30-7d43a3c7be10_SetDate">
    <vt:lpwstr>2025-04-30T23:15:37Z</vt:lpwstr>
  </property>
  <property fmtid="{D5CDD505-2E9C-101B-9397-08002B2CF9AE}" pid="5" name="MSIP_Label_f7606f69-b0ae-4874-be30-7d43a3c7be10_Method">
    <vt:lpwstr>Standard</vt:lpwstr>
  </property>
  <property fmtid="{D5CDD505-2E9C-101B-9397-08002B2CF9AE}" pid="6" name="MSIP_Label_f7606f69-b0ae-4874-be30-7d43a3c7be10_Name">
    <vt:lpwstr>defa4170-0d19-0005-0001-bc88714345d2</vt:lpwstr>
  </property>
  <property fmtid="{D5CDD505-2E9C-101B-9397-08002B2CF9AE}" pid="7" name="MSIP_Label_f7606f69-b0ae-4874-be30-7d43a3c7be10_SiteId">
    <vt:lpwstr>4130bd39-7c53-419c-b1e5-8758d6d63f21</vt:lpwstr>
  </property>
  <property fmtid="{D5CDD505-2E9C-101B-9397-08002B2CF9AE}" pid="8" name="MSIP_Label_f7606f69-b0ae-4874-be30-7d43a3c7be10_ActionId">
    <vt:lpwstr>0764c38b-2de8-4fe1-9c54-40f3d1da8f83</vt:lpwstr>
  </property>
  <property fmtid="{D5CDD505-2E9C-101B-9397-08002B2CF9AE}" pid="9" name="MSIP_Label_f7606f69-b0ae-4874-be30-7d43a3c7be10_ContentBits">
    <vt:lpwstr>0</vt:lpwstr>
  </property>
  <property fmtid="{D5CDD505-2E9C-101B-9397-08002B2CF9AE}" pid="10" name="MSIP_Label_f7606f69-b0ae-4874-be30-7d43a3c7be10_Tag">
    <vt:lpwstr>10, 3, 0, 1</vt:lpwstr>
  </property>
</Properties>
</file>